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91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7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14235634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LIDDELL SHEPHER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38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65 - HINGES Inadequate or damaged hi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7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9Z</dcterms:created>
  <dcterms:modified xsi:type="dcterms:W3CDTF">2024-04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